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C53A" w14:textId="77777777" w:rsidR="00C7071B" w:rsidRPr="001159C5" w:rsidRDefault="00C7071B" w:rsidP="001159C5">
      <w:pPr>
        <w:pStyle w:val="Nadpis2"/>
      </w:pPr>
      <w:r w:rsidRPr="001159C5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1815F580" w:rsidR="00C7071B" w:rsidRPr="00C06D5F" w:rsidRDefault="00C7071B" w:rsidP="001159C5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196CFC">
        <w:rPr>
          <w:rFonts w:ascii="Arial Narrow" w:hAnsi="Arial Narrow" w:cs="Times New Roman"/>
          <w:b/>
          <w:sz w:val="22"/>
          <w:szCs w:val="22"/>
        </w:rPr>
        <w:t>„</w:t>
      </w:r>
      <w:r w:rsidR="001159C5" w:rsidRPr="001159C5">
        <w:rPr>
          <w:rFonts w:ascii="Arial Narrow" w:eastAsia="Arial" w:hAnsi="Arial Narrow" w:cstheme="majorHAnsi"/>
          <w:b/>
          <w:sz w:val="22"/>
          <w:szCs w:val="22"/>
        </w:rPr>
        <w:t>Tričká KR HaZZ</w:t>
      </w:r>
      <w:r w:rsidR="00C06D5F" w:rsidRPr="001159C5">
        <w:rPr>
          <w:rFonts w:ascii="Arial Narrow" w:eastAsia="Arial" w:hAnsi="Arial Narrow" w:cstheme="majorHAnsi"/>
          <w:b/>
          <w:sz w:val="22"/>
          <w:szCs w:val="22"/>
        </w:rPr>
        <w:t xml:space="preserve">“ </w:t>
      </w:r>
      <w:r w:rsidR="001159C5">
        <w:rPr>
          <w:rFonts w:ascii="Arial Narrow" w:eastAsia="Arial" w:hAnsi="Arial Narrow" w:cstheme="majorHAnsi"/>
          <w:b/>
          <w:sz w:val="22"/>
          <w:szCs w:val="22"/>
        </w:rPr>
        <w:t>(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ID </w:t>
      </w:r>
      <w:r w:rsidR="00C06D5F" w:rsidRPr="001159C5">
        <w:rPr>
          <w:rFonts w:ascii="Arial Narrow" w:hAnsi="Arial Narrow" w:cs="Helvetica"/>
          <w:b/>
          <w:sz w:val="22"/>
          <w:szCs w:val="22"/>
          <w:shd w:val="clear" w:color="auto" w:fill="FFFFFF"/>
        </w:rPr>
        <w:t>záka</w:t>
      </w:r>
      <w:r w:rsidR="00C06D5F" w:rsidRPr="001159C5">
        <w:rPr>
          <w:rFonts w:ascii="Arial Narrow" w:hAnsi="Arial Narrow" w:cs="Times New Roman"/>
          <w:b/>
          <w:sz w:val="22"/>
          <w:szCs w:val="22"/>
        </w:rPr>
        <w:t xml:space="preserve">zky </w:t>
      </w:r>
      <w:r w:rsidR="001159C5" w:rsidRPr="001159C5">
        <w:rPr>
          <w:rFonts w:ascii="Arial Narrow" w:hAnsi="Arial Narrow" w:cs="Helvetica"/>
          <w:b/>
          <w:sz w:val="22"/>
          <w:szCs w:val="22"/>
          <w:shd w:val="clear" w:color="auto" w:fill="FFFFFF"/>
        </w:rPr>
        <w:t>51447</w:t>
      </w:r>
      <w:r w:rsidR="001159C5">
        <w:rPr>
          <w:rFonts w:ascii="Arial Narrow" w:hAnsi="Arial Narrow" w:cs="Times New Roman"/>
          <w:b/>
          <w:sz w:val="22"/>
          <w:szCs w:val="22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9E2BA0">
        <w:rPr>
          <w:rFonts w:ascii="Arial Narrow" w:hAnsi="Arial Narrow" w:cs="Times New Roman"/>
          <w:sz w:val="22"/>
          <w:szCs w:val="22"/>
        </w:rPr>
        <w:t>Osobné ochranné pracovné prostriedky, odevy, obuv a </w:t>
      </w:r>
      <w:proofErr w:type="spellStart"/>
      <w:r w:rsidR="009E2BA0">
        <w:rPr>
          <w:rFonts w:ascii="Arial Narrow" w:hAnsi="Arial Narrow" w:cs="Times New Roman"/>
          <w:sz w:val="22"/>
          <w:szCs w:val="22"/>
        </w:rPr>
        <w:t>iné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1159C5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1159C5">
      <w:pPr>
        <w:spacing w:line="276" w:lineRule="auto"/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4CA9786C" w14:textId="716424D2" w:rsidR="00C7071B" w:rsidRPr="001159C5" w:rsidRDefault="00C7071B" w:rsidP="00A47C6D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1159C5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1C7D9F47" w14:textId="77777777" w:rsidR="00C7071B" w:rsidRPr="00C06D5F" w:rsidRDefault="00C7071B" w:rsidP="001159C5">
      <w:p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1159C5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654E9AE6" w:rsidR="00C7071B" w:rsidRPr="00C06D5F" w:rsidRDefault="001159C5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V</w:t>
      </w:r>
      <w:r w:rsidR="00C7071B" w:rsidRPr="00C06D5F">
        <w:rPr>
          <w:rFonts w:ascii="Arial Narrow" w:hAnsi="Arial Narrow" w:cs="Times New Roman"/>
          <w:sz w:val="22"/>
          <w:szCs w:val="22"/>
        </w:rPr>
        <w:t xml:space="preserve"> .................... dňa ...........................</w:t>
      </w:r>
      <w:r w:rsidR="00C7071B" w:rsidRPr="00C06D5F">
        <w:rPr>
          <w:rFonts w:ascii="Arial Narrow" w:hAnsi="Arial Narrow" w:cs="Times New Roman"/>
          <w:sz w:val="22"/>
          <w:szCs w:val="22"/>
        </w:rPr>
        <w:tab/>
      </w:r>
      <w:r w:rsidR="00C7071B" w:rsidRPr="00C06D5F">
        <w:rPr>
          <w:rFonts w:ascii="Arial Narrow" w:hAnsi="Arial Narrow" w:cs="Times New Roman"/>
          <w:sz w:val="22"/>
          <w:szCs w:val="22"/>
        </w:rPr>
        <w:tab/>
      </w:r>
      <w:r w:rsidR="00C7071B"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3211C" w14:textId="77777777" w:rsidR="001E3AD0" w:rsidRDefault="001E3AD0" w:rsidP="00317080">
      <w:r>
        <w:separator/>
      </w:r>
    </w:p>
  </w:endnote>
  <w:endnote w:type="continuationSeparator" w:id="0">
    <w:p w14:paraId="7E21BA8E" w14:textId="77777777" w:rsidR="001E3AD0" w:rsidRDefault="001E3AD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11E61" w14:textId="77777777" w:rsidR="001E3AD0" w:rsidRDefault="001E3AD0" w:rsidP="00317080">
      <w:r>
        <w:separator/>
      </w:r>
    </w:p>
  </w:footnote>
  <w:footnote w:type="continuationSeparator" w:id="0">
    <w:p w14:paraId="172AB887" w14:textId="77777777" w:rsidR="001E3AD0" w:rsidRDefault="001E3AD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E38E0"/>
    <w:rsid w:val="000F7016"/>
    <w:rsid w:val="001159C5"/>
    <w:rsid w:val="00174248"/>
    <w:rsid w:val="00196CFC"/>
    <w:rsid w:val="001A503E"/>
    <w:rsid w:val="001E3AD0"/>
    <w:rsid w:val="00212146"/>
    <w:rsid w:val="002374A3"/>
    <w:rsid w:val="002B5EA6"/>
    <w:rsid w:val="002C6DDB"/>
    <w:rsid w:val="002E0311"/>
    <w:rsid w:val="00317080"/>
    <w:rsid w:val="00317571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A25BC"/>
    <w:rsid w:val="006C3628"/>
    <w:rsid w:val="006E681D"/>
    <w:rsid w:val="006F24A0"/>
    <w:rsid w:val="00700787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9E2BA0"/>
    <w:rsid w:val="00A0328E"/>
    <w:rsid w:val="00A21A7C"/>
    <w:rsid w:val="00A566DA"/>
    <w:rsid w:val="00A83926"/>
    <w:rsid w:val="00AB48BD"/>
    <w:rsid w:val="00B26419"/>
    <w:rsid w:val="00B77B0E"/>
    <w:rsid w:val="00BA1913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DF1B66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1159C5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8"/>
      <w:szCs w:val="28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1159C5"/>
    <w:rPr>
      <w:rFonts w:ascii="Arial Narrow" w:eastAsia="Times New Roman" w:hAnsi="Arial Narrow" w:cs="Times New Roman"/>
      <w:b/>
      <w:bCs/>
      <w:smallCaps/>
      <w:sz w:val="28"/>
      <w:szCs w:val="28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Miroslava Mihaldová</cp:lastModifiedBy>
  <cp:revision>3</cp:revision>
  <dcterms:created xsi:type="dcterms:W3CDTF">2024-01-11T10:30:00Z</dcterms:created>
  <dcterms:modified xsi:type="dcterms:W3CDTF">2024-01-11T10:32:00Z</dcterms:modified>
</cp:coreProperties>
</file>